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3A87" w:rsidRDefault="007A698D" w:rsidP="007A698D">
      <w:pPr>
        <w:pStyle w:val="ListParagraph"/>
        <w:numPr>
          <w:ilvl w:val="0"/>
          <w:numId w:val="1"/>
        </w:numPr>
      </w:pPr>
      <w:proofErr w:type="spellStart"/>
      <w:r w:rsidRPr="007A698D">
        <w:t>Profile_keypoints_main_submission</w:t>
      </w:r>
      <w:proofErr w:type="spellEnd"/>
      <w:r w:rsidR="003833F9">
        <w:t xml:space="preserve"> is</w:t>
      </w:r>
      <w:r w:rsidR="002459E1">
        <w:t xml:space="preserve"> the major Function which calls all other functions.</w:t>
      </w:r>
    </w:p>
    <w:p w:rsidR="003833F9" w:rsidRDefault="003833F9" w:rsidP="002459E1">
      <w:pPr>
        <w:pStyle w:val="ListParagraph"/>
        <w:numPr>
          <w:ilvl w:val="0"/>
          <w:numId w:val="1"/>
        </w:numPr>
      </w:pPr>
      <w:r>
        <w:t xml:space="preserve">First you have to select the categories between Malignant, precancerous, Normal, Normal_AgeAdjust. </w:t>
      </w:r>
    </w:p>
    <w:p w:rsidR="003833F9" w:rsidRDefault="003833F9" w:rsidP="002459E1">
      <w:pPr>
        <w:pStyle w:val="ListParagraph"/>
        <w:numPr>
          <w:ilvl w:val="0"/>
          <w:numId w:val="1"/>
        </w:numPr>
      </w:pPr>
      <w:r>
        <w:t xml:space="preserve"> </w:t>
      </w:r>
      <w:r w:rsidR="007A698D">
        <w:t>Keypoints detection for L and R Profile views</w:t>
      </w:r>
    </w:p>
    <w:p w:rsidR="007A698D" w:rsidRDefault="007A698D" w:rsidP="007A698D">
      <w:pPr>
        <w:pStyle w:val="ListParagraph"/>
        <w:numPr>
          <w:ilvl w:val="0"/>
          <w:numId w:val="2"/>
        </w:numPr>
      </w:pPr>
      <w:r>
        <w:t>Facial Region Segmentation</w:t>
      </w:r>
    </w:p>
    <w:p w:rsidR="007A698D" w:rsidRDefault="007A698D" w:rsidP="007A698D">
      <w:pPr>
        <w:pStyle w:val="ListParagraph"/>
        <w:numPr>
          <w:ilvl w:val="0"/>
          <w:numId w:val="2"/>
        </w:numPr>
      </w:pPr>
      <w:r>
        <w:t>Nose detection</w:t>
      </w:r>
    </w:p>
    <w:p w:rsidR="007A698D" w:rsidRDefault="007A698D" w:rsidP="007A698D">
      <w:pPr>
        <w:pStyle w:val="ListParagraph"/>
        <w:numPr>
          <w:ilvl w:val="0"/>
          <w:numId w:val="2"/>
        </w:numPr>
      </w:pPr>
      <w:r>
        <w:t>Chin detection</w:t>
      </w:r>
    </w:p>
    <w:p w:rsidR="007A698D" w:rsidRDefault="007A698D" w:rsidP="007A698D">
      <w:pPr>
        <w:pStyle w:val="ListParagraph"/>
        <w:numPr>
          <w:ilvl w:val="0"/>
          <w:numId w:val="2"/>
        </w:numPr>
      </w:pPr>
      <w:r>
        <w:t>Eye canthus detection</w:t>
      </w:r>
    </w:p>
    <w:p w:rsidR="00E723A1" w:rsidRDefault="007A698D" w:rsidP="007A698D">
      <w:pPr>
        <w:pStyle w:val="ListParagraph"/>
        <w:numPr>
          <w:ilvl w:val="0"/>
          <w:numId w:val="2"/>
        </w:numPr>
      </w:pPr>
      <w:r>
        <w:t>Ear hotspot detection.</w:t>
      </w:r>
    </w:p>
    <w:p w:rsidR="007A698D" w:rsidRDefault="007A698D" w:rsidP="007A698D">
      <w:pPr>
        <w:pStyle w:val="ListParagraph"/>
        <w:numPr>
          <w:ilvl w:val="0"/>
          <w:numId w:val="2"/>
        </w:numPr>
      </w:pPr>
      <w:r>
        <w:t>Nose wing detection.</w:t>
      </w:r>
    </w:p>
    <w:p w:rsidR="00E723A1" w:rsidRDefault="00E723A1" w:rsidP="002459E1">
      <w:pPr>
        <w:pStyle w:val="ListParagraph"/>
        <w:numPr>
          <w:ilvl w:val="0"/>
          <w:numId w:val="1"/>
        </w:numPr>
      </w:pPr>
      <w:r>
        <w:t xml:space="preserve">To remove </w:t>
      </w:r>
      <w:r w:rsidR="007A698D">
        <w:t>the area outside the pentagon formed by keypoints.</w:t>
      </w:r>
      <w:bookmarkStart w:id="0" w:name="_GoBack"/>
      <w:bookmarkEnd w:id="0"/>
    </w:p>
    <w:p w:rsidR="00E723A1" w:rsidRDefault="00E723A1" w:rsidP="002459E1">
      <w:pPr>
        <w:pStyle w:val="ListParagraph"/>
        <w:numPr>
          <w:ilvl w:val="0"/>
          <w:numId w:val="1"/>
        </w:numPr>
      </w:pPr>
      <w:r>
        <w:t xml:space="preserve">Then ROI is created. </w:t>
      </w:r>
    </w:p>
    <w:sectPr w:rsidR="00E7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8D762F"/>
    <w:multiLevelType w:val="hybridMultilevel"/>
    <w:tmpl w:val="8DE656D0"/>
    <w:lvl w:ilvl="0" w:tplc="0409000B">
      <w:start w:val="1"/>
      <w:numFmt w:val="bullet"/>
      <w:lvlText w:val=""/>
      <w:lvlJc w:val="left"/>
      <w:pPr>
        <w:ind w:left="17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" w15:restartNumberingAfterBreak="0">
    <w:nsid w:val="4FE83C78"/>
    <w:multiLevelType w:val="hybridMultilevel"/>
    <w:tmpl w:val="19C64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Te3MDCzNDWzNDFX0lEKTi0uzszPAykwrAUAo/c5zSwAAAA="/>
  </w:docVars>
  <w:rsids>
    <w:rsidRoot w:val="00F00E2A"/>
    <w:rsid w:val="00073A87"/>
    <w:rsid w:val="002459E1"/>
    <w:rsid w:val="003833F9"/>
    <w:rsid w:val="007A698D"/>
    <w:rsid w:val="00C44F36"/>
    <w:rsid w:val="00E723A1"/>
    <w:rsid w:val="00F00E2A"/>
    <w:rsid w:val="00F12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62CD07-BF1E-437C-9238-0005C76BB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59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u</dc:creator>
  <cp:keywords/>
  <dc:description/>
  <cp:lastModifiedBy>Teju</cp:lastModifiedBy>
  <cp:revision>2</cp:revision>
  <dcterms:created xsi:type="dcterms:W3CDTF">2019-05-04T07:41:00Z</dcterms:created>
  <dcterms:modified xsi:type="dcterms:W3CDTF">2019-05-04T07:41:00Z</dcterms:modified>
</cp:coreProperties>
</file>